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6B6F3D27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A96A7D">
              <w:rPr>
                <w:b/>
              </w:rPr>
              <w:t>Cosmetolog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E21B7E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691B67" w14:textId="2178EB58" w:rsidR="000F4E3E" w:rsidRDefault="00AD28DC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</w:t>
                  </w:r>
                  <w:r w:rsidR="00A96A7D">
                    <w:rPr>
                      <w:sz w:val="18"/>
                      <w:szCs w:val="18"/>
                    </w:rPr>
                    <w:t>58w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7C435C80" w:rsidR="000F4E3E" w:rsidRDefault="00A96A7D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osmetology II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5BB7BE78" w:rsidR="000F4E3E" w:rsidRPr="00B21A7D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6FF66CC5" w:rsidR="000F4E3E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A96A7D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1B4263C2" w:rsidR="00A96A7D" w:rsidRDefault="00A96A7D" w:rsidP="00A96A7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415E7FC5" w:rsidR="00A96A7D" w:rsidRPr="00B21A7D" w:rsidRDefault="00A96A7D" w:rsidP="00A96A7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75C27DBC" w:rsidR="00A96A7D" w:rsidRDefault="00A96A7D" w:rsidP="00A96A7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A96A7D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A96A7D" w:rsidRDefault="00A96A7D" w:rsidP="00A96A7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A96A7D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A96A7D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A96A7D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 +++</w:t>
                  </w:r>
                </w:p>
              </w:tc>
            </w:tr>
            <w:tr w:rsidR="00A96A7D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 +++</w:t>
                  </w:r>
                </w:p>
              </w:tc>
            </w:tr>
            <w:tr w:rsidR="00A96A7D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 +++</w:t>
                  </w:r>
                </w:p>
              </w:tc>
            </w:tr>
            <w:tr w:rsidR="00A96A7D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 +</w:t>
                  </w:r>
                </w:p>
              </w:tc>
            </w:tr>
            <w:tr w:rsidR="00A96A7D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A96A7D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A96A7D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A96A7D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96A7D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A96A7D" w:rsidRDefault="00A96A7D" w:rsidP="00A96A7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A96A7D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A96A7D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A96A7D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A96A7D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A96A7D" w:rsidRDefault="00A96A7D" w:rsidP="00A96A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A96A7D" w:rsidRDefault="00A96A7D" w:rsidP="00A96A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E7BF6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A5F47"/>
    <w:rsid w:val="005F1221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6E12E2"/>
    <w:rsid w:val="00704605"/>
    <w:rsid w:val="0071475B"/>
    <w:rsid w:val="007274BA"/>
    <w:rsid w:val="00727551"/>
    <w:rsid w:val="00731F7C"/>
    <w:rsid w:val="00732136"/>
    <w:rsid w:val="0073295C"/>
    <w:rsid w:val="007351C2"/>
    <w:rsid w:val="00737FA7"/>
    <w:rsid w:val="007604E0"/>
    <w:rsid w:val="00762A6B"/>
    <w:rsid w:val="007636F9"/>
    <w:rsid w:val="007751B0"/>
    <w:rsid w:val="007857F8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0E29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96A7D"/>
    <w:rsid w:val="00AA0322"/>
    <w:rsid w:val="00AB39B8"/>
    <w:rsid w:val="00AC248F"/>
    <w:rsid w:val="00AC3A18"/>
    <w:rsid w:val="00AC3F0E"/>
    <w:rsid w:val="00AD28DC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538D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1B7E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55FD0C5-B761-4CA3-A8F9-8C7A50439095}"/>
</file>

<file path=customXml/itemProps2.xml><?xml version="1.0" encoding="utf-8"?>
<ds:datastoreItem xmlns:ds="http://schemas.openxmlformats.org/officeDocument/2006/customXml" ds:itemID="{DA81D6BE-D682-4D66-BD24-2FDFF18A118F}"/>
</file>

<file path=customXml/itemProps3.xml><?xml version="1.0" encoding="utf-8"?>
<ds:datastoreItem xmlns:ds="http://schemas.openxmlformats.org/officeDocument/2006/customXml" ds:itemID="{7F5BCE7F-E001-4697-86DF-DEBF974204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7</Words>
  <Characters>2778</Characters>
  <Application>Microsoft Office Word</Application>
  <DocSecurity>0</DocSecurity>
  <Lines>231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1:12:00Z</dcterms:created>
  <dcterms:modified xsi:type="dcterms:W3CDTF">2026-01-15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